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c7c2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ca8c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a085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18:36Z</dcterms:created>
  <dcterms:modified xsi:type="dcterms:W3CDTF">2022-05-07T15:18:36Z</dcterms:modified>
</cp:coreProperties>
</file>